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61FD172">
      <w:pPr>
        <w:jc w:val="left"/>
        <w:rPr>
          <w:rFonts w:asciiTheme="minorEastAsia" w:hAnsiTheme="minorEastAsia"/>
          <w:sz w:val="28"/>
          <w:szCs w:val="28"/>
        </w:rPr>
      </w:pPr>
      <w:r>
        <w:rPr>
          <w:rFonts w:hint="eastAsia" w:asciiTheme="minorEastAsia" w:hAnsiTheme="minorEastAsia"/>
          <w:sz w:val="28"/>
          <w:szCs w:val="28"/>
        </w:rPr>
        <w:t>地点</w:t>
      </w:r>
      <w:r>
        <w:rPr>
          <w:rFonts w:asciiTheme="minorEastAsia" w:hAnsiTheme="minorEastAsia"/>
          <w:sz w:val="28"/>
          <w:szCs w:val="28"/>
        </w:rPr>
        <w:t>：工科2号楼6楼软</w:t>
      </w:r>
      <w:r>
        <w:rPr>
          <w:rFonts w:hint="eastAsia" w:asciiTheme="minorEastAsia" w:hAnsiTheme="minorEastAsia"/>
          <w:sz w:val="28"/>
          <w:szCs w:val="28"/>
          <w:lang w:val="en-US" w:eastAsia="zh-CN"/>
        </w:rPr>
        <w:t>2</w:t>
      </w:r>
      <w:bookmarkStart w:id="0" w:name="_GoBack"/>
      <w:bookmarkEnd w:id="0"/>
      <w:r>
        <w:rPr>
          <w:rFonts w:asciiTheme="minorEastAsia" w:hAnsiTheme="minorEastAsia"/>
          <w:sz w:val="28"/>
          <w:szCs w:val="28"/>
        </w:rPr>
        <w:t>实验室</w:t>
      </w:r>
    </w:p>
    <w:p w14:paraId="7DB2E0A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实验</w:t>
      </w:r>
      <w:r>
        <w:rPr>
          <w:rFonts w:hint="eastAsia"/>
          <w:b/>
          <w:sz w:val="32"/>
          <w:szCs w:val="32"/>
        </w:rPr>
        <w:t>时间安排表</w:t>
      </w:r>
    </w:p>
    <w:tbl>
      <w:tblPr>
        <w:tblStyle w:val="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74"/>
        <w:gridCol w:w="2074"/>
        <w:gridCol w:w="2074"/>
        <w:gridCol w:w="2074"/>
      </w:tblGrid>
      <w:tr w14:paraId="7DBD54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74" w:type="dxa"/>
          </w:tcPr>
          <w:p w14:paraId="526213A7"/>
        </w:tc>
        <w:tc>
          <w:tcPr>
            <w:tcW w:w="2074" w:type="dxa"/>
            <w:vAlign w:val="center"/>
          </w:tcPr>
          <w:p w14:paraId="1798E089">
            <w:pPr>
              <w:jc w:val="center"/>
            </w:pPr>
            <w:r>
              <w:rPr>
                <w:rFonts w:hint="eastAsia"/>
              </w:rPr>
              <w:t>上午</w:t>
            </w:r>
          </w:p>
        </w:tc>
        <w:tc>
          <w:tcPr>
            <w:tcW w:w="2074" w:type="dxa"/>
            <w:vAlign w:val="center"/>
          </w:tcPr>
          <w:p w14:paraId="5EEAACB4">
            <w:pPr>
              <w:jc w:val="center"/>
            </w:pPr>
            <w:r>
              <w:rPr>
                <w:rFonts w:hint="eastAsia"/>
              </w:rPr>
              <w:t>下午</w:t>
            </w:r>
          </w:p>
        </w:tc>
        <w:tc>
          <w:tcPr>
            <w:tcW w:w="2074" w:type="dxa"/>
            <w:vAlign w:val="center"/>
          </w:tcPr>
          <w:p w14:paraId="6BF0536C">
            <w:pPr>
              <w:jc w:val="center"/>
            </w:pPr>
            <w:r>
              <w:rPr>
                <w:rFonts w:hint="eastAsia"/>
              </w:rPr>
              <w:t>晚上</w:t>
            </w:r>
          </w:p>
        </w:tc>
      </w:tr>
      <w:tr w14:paraId="216F7C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74" w:type="dxa"/>
            <w:vAlign w:val="center"/>
          </w:tcPr>
          <w:p w14:paraId="636D7B39">
            <w:pPr>
              <w:ind w:firstLine="315" w:firstLineChars="150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9</w:t>
            </w:r>
            <w:r>
              <w:t>周</w:t>
            </w:r>
            <w:r>
              <w:rPr>
                <w:rFonts w:hint="eastAsia"/>
              </w:rPr>
              <w:t xml:space="preserve"> 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周</w:t>
            </w:r>
            <w:r>
              <w:rPr>
                <w:rFonts w:hint="eastAsia"/>
                <w:lang w:val="en-US" w:eastAsia="zh-CN"/>
              </w:rPr>
              <w:t>一</w:t>
            </w:r>
          </w:p>
        </w:tc>
        <w:tc>
          <w:tcPr>
            <w:tcW w:w="2074" w:type="dxa"/>
            <w:vAlign w:val="center"/>
          </w:tcPr>
          <w:p w14:paraId="7A1D2AEC">
            <w:pPr>
              <w:ind w:firstLine="525" w:firstLineChars="250"/>
            </w:pPr>
          </w:p>
        </w:tc>
        <w:tc>
          <w:tcPr>
            <w:tcW w:w="2074" w:type="dxa"/>
            <w:vAlign w:val="center"/>
          </w:tcPr>
          <w:p w14:paraId="4C048B2E">
            <w:pPr>
              <w:ind w:firstLine="420" w:firstLineChars="200"/>
            </w:pPr>
          </w:p>
        </w:tc>
        <w:tc>
          <w:tcPr>
            <w:tcW w:w="2074" w:type="dxa"/>
            <w:vAlign w:val="center"/>
          </w:tcPr>
          <w:p w14:paraId="655C4FD5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</w:rPr>
              <w:t>7:00</w:t>
            </w:r>
            <w:r>
              <w:t>-</w:t>
            </w:r>
            <w:r>
              <w:rPr>
                <w:rFonts w:hint="eastAsia"/>
              </w:rPr>
              <w:t>10</w:t>
            </w:r>
            <w:r>
              <w:t>:</w:t>
            </w:r>
            <w:r>
              <w:rPr>
                <w:rFonts w:hint="eastAsia"/>
              </w:rPr>
              <w:t>0</w:t>
            </w:r>
            <w:r>
              <w:t>0</w:t>
            </w:r>
          </w:p>
        </w:tc>
      </w:tr>
      <w:tr w14:paraId="29DFC0D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74" w:type="dxa"/>
            <w:vAlign w:val="center"/>
          </w:tcPr>
          <w:p w14:paraId="4D01E6E7"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t xml:space="preserve"> </w:t>
            </w:r>
            <w:r>
              <w:rPr>
                <w:rFonts w:hint="eastAsia"/>
              </w:rPr>
              <w:t>9</w:t>
            </w:r>
            <w:r>
              <w:t>周</w:t>
            </w:r>
            <w:r>
              <w:rPr>
                <w:rFonts w:hint="eastAsia"/>
              </w:rPr>
              <w:t xml:space="preserve"> 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周</w:t>
            </w:r>
            <w:r>
              <w:rPr>
                <w:rFonts w:hint="eastAsia"/>
                <w:lang w:val="en-US" w:eastAsia="zh-CN"/>
              </w:rPr>
              <w:t>二</w:t>
            </w:r>
          </w:p>
        </w:tc>
        <w:tc>
          <w:tcPr>
            <w:tcW w:w="2074" w:type="dxa"/>
            <w:vAlign w:val="center"/>
          </w:tcPr>
          <w:p w14:paraId="5D0408D4">
            <w:pPr>
              <w:ind w:firstLine="525" w:firstLineChars="250"/>
            </w:pPr>
          </w:p>
        </w:tc>
        <w:tc>
          <w:tcPr>
            <w:tcW w:w="2074" w:type="dxa"/>
            <w:vAlign w:val="center"/>
          </w:tcPr>
          <w:p w14:paraId="7ED38FD8">
            <w:pPr>
              <w:jc w:val="center"/>
            </w:pPr>
          </w:p>
        </w:tc>
        <w:tc>
          <w:tcPr>
            <w:tcW w:w="2074" w:type="dxa"/>
            <w:vAlign w:val="center"/>
          </w:tcPr>
          <w:p w14:paraId="154241B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</w:rPr>
              <w:t>7:00</w:t>
            </w:r>
            <w:r>
              <w:t>-</w:t>
            </w:r>
            <w:r>
              <w:rPr>
                <w:rFonts w:hint="eastAsia"/>
              </w:rPr>
              <w:t>10</w:t>
            </w:r>
            <w:r>
              <w:t>:</w:t>
            </w:r>
            <w:r>
              <w:rPr>
                <w:rFonts w:hint="eastAsia"/>
              </w:rPr>
              <w:t>0</w:t>
            </w:r>
            <w:r>
              <w:t>0</w:t>
            </w:r>
          </w:p>
        </w:tc>
      </w:tr>
      <w:tr w14:paraId="5725A3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74" w:type="dxa"/>
            <w:vAlign w:val="center"/>
          </w:tcPr>
          <w:p w14:paraId="7A5C4A6E">
            <w:pPr>
              <w:jc w:val="center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/>
              </w:rPr>
              <w:t>10</w:t>
            </w:r>
            <w:r>
              <w:t>周</w:t>
            </w:r>
            <w:r>
              <w:rPr>
                <w:rFonts w:hint="eastAsia"/>
              </w:rPr>
              <w:t xml:space="preserve"> 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周</w:t>
            </w:r>
            <w:r>
              <w:rPr>
                <w:rFonts w:hint="eastAsia"/>
                <w:lang w:val="en-US" w:eastAsia="zh-CN"/>
              </w:rPr>
              <w:t>一</w:t>
            </w:r>
          </w:p>
        </w:tc>
        <w:tc>
          <w:tcPr>
            <w:tcW w:w="2074" w:type="dxa"/>
            <w:vAlign w:val="center"/>
          </w:tcPr>
          <w:p w14:paraId="41A04F2E">
            <w:pPr>
              <w:ind w:firstLine="525" w:firstLineChars="250"/>
            </w:pPr>
          </w:p>
        </w:tc>
        <w:tc>
          <w:tcPr>
            <w:tcW w:w="2074" w:type="dxa"/>
            <w:vAlign w:val="center"/>
          </w:tcPr>
          <w:p w14:paraId="3E0A5CDF">
            <w:pPr>
              <w:jc w:val="center"/>
              <w:rPr>
                <w:rFonts w:hint="eastAsia"/>
              </w:rPr>
            </w:pPr>
          </w:p>
        </w:tc>
        <w:tc>
          <w:tcPr>
            <w:tcW w:w="2074" w:type="dxa"/>
            <w:vAlign w:val="center"/>
          </w:tcPr>
          <w:p w14:paraId="2E99A39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7:00</w:t>
            </w:r>
            <w:r>
              <w:t>-</w:t>
            </w:r>
            <w:r>
              <w:rPr>
                <w:rFonts w:hint="eastAsia"/>
              </w:rPr>
              <w:t>10</w:t>
            </w:r>
            <w:r>
              <w:t>:</w:t>
            </w:r>
            <w:r>
              <w:rPr>
                <w:rFonts w:hint="eastAsia"/>
              </w:rPr>
              <w:t>0</w:t>
            </w:r>
            <w:r>
              <w:t>0</w:t>
            </w:r>
          </w:p>
        </w:tc>
      </w:tr>
      <w:tr w14:paraId="43BF19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74" w:type="dxa"/>
            <w:shd w:val="clear"/>
            <w:vAlign w:val="center"/>
          </w:tcPr>
          <w:p w14:paraId="77D39AB4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/>
                <w:lang w:val="en-US" w:eastAsia="zh-CN"/>
              </w:rPr>
              <w:t>10</w:t>
            </w:r>
            <w:r>
              <w:t>周</w:t>
            </w:r>
            <w:r>
              <w:rPr>
                <w:rFonts w:hint="eastAsia"/>
              </w:rPr>
              <w:t xml:space="preserve"> 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周</w:t>
            </w:r>
            <w:r>
              <w:rPr>
                <w:rFonts w:hint="eastAsia"/>
                <w:lang w:val="en-US" w:eastAsia="zh-CN"/>
              </w:rPr>
              <w:t>二</w:t>
            </w:r>
          </w:p>
        </w:tc>
        <w:tc>
          <w:tcPr>
            <w:tcW w:w="2074" w:type="dxa"/>
            <w:shd w:val="clear"/>
            <w:vAlign w:val="center"/>
          </w:tcPr>
          <w:p w14:paraId="3C20682C">
            <w:pPr>
              <w:ind w:firstLine="525" w:firstLineChars="250"/>
              <w:rPr>
                <w:rFonts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</w:p>
        </w:tc>
        <w:tc>
          <w:tcPr>
            <w:tcW w:w="2074" w:type="dxa"/>
            <w:shd w:val="clear"/>
            <w:vAlign w:val="center"/>
          </w:tcPr>
          <w:p w14:paraId="4A47C5E8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</w:p>
        </w:tc>
        <w:tc>
          <w:tcPr>
            <w:tcW w:w="2074" w:type="dxa"/>
            <w:shd w:val="clear"/>
            <w:vAlign w:val="center"/>
          </w:tcPr>
          <w:p w14:paraId="79DB7B14">
            <w:pPr>
              <w:jc w:val="center"/>
              <w:rPr>
                <w:rFonts w:hint="eastAsia" w:asciiTheme="minorHAnsi" w:hAnsiTheme="minorHAnsi" w:eastAsiaTheme="minorEastAsia" w:cstheme="minorBidi"/>
                <w:kern w:val="2"/>
                <w:sz w:val="28"/>
                <w:szCs w:val="28"/>
                <w:lang w:val="en-US" w:eastAsia="zh-CN" w:bidi="ar-SA"/>
              </w:rPr>
            </w:pPr>
            <w:r>
              <w:rPr>
                <w:rFonts w:hint="eastAsia"/>
              </w:rPr>
              <w:t>7:00</w:t>
            </w:r>
            <w:r>
              <w:t>-</w:t>
            </w:r>
            <w:r>
              <w:rPr>
                <w:rFonts w:hint="eastAsia"/>
              </w:rPr>
              <w:t>10</w:t>
            </w:r>
            <w:r>
              <w:t>:</w:t>
            </w:r>
            <w:r>
              <w:rPr>
                <w:rFonts w:hint="eastAsia"/>
              </w:rPr>
              <w:t>0</w:t>
            </w:r>
            <w:r>
              <w:t>0</w:t>
            </w:r>
          </w:p>
        </w:tc>
      </w:tr>
    </w:tbl>
    <w:p w14:paraId="037BA6D6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7Q0NTAxMzMyN7JQ0lEKTi0uzszPAykwqwUAZmz5OSwAAAA="/>
  </w:docVars>
  <w:rsids>
    <w:rsidRoot w:val="001338E3"/>
    <w:rsid w:val="00030A9D"/>
    <w:rsid w:val="00057324"/>
    <w:rsid w:val="00070215"/>
    <w:rsid w:val="00071894"/>
    <w:rsid w:val="00081D35"/>
    <w:rsid w:val="0008625D"/>
    <w:rsid w:val="000B56A7"/>
    <w:rsid w:val="000D2A31"/>
    <w:rsid w:val="00131963"/>
    <w:rsid w:val="00132011"/>
    <w:rsid w:val="001338E3"/>
    <w:rsid w:val="00143071"/>
    <w:rsid w:val="001B46A2"/>
    <w:rsid w:val="002028E2"/>
    <w:rsid w:val="00236EA0"/>
    <w:rsid w:val="002A27BF"/>
    <w:rsid w:val="002D2330"/>
    <w:rsid w:val="002D4947"/>
    <w:rsid w:val="002E1206"/>
    <w:rsid w:val="002E415A"/>
    <w:rsid w:val="00305150"/>
    <w:rsid w:val="00307687"/>
    <w:rsid w:val="003204AC"/>
    <w:rsid w:val="0035401C"/>
    <w:rsid w:val="003F2862"/>
    <w:rsid w:val="003F6DCD"/>
    <w:rsid w:val="00404A47"/>
    <w:rsid w:val="00425E3D"/>
    <w:rsid w:val="00461CFC"/>
    <w:rsid w:val="004D33E5"/>
    <w:rsid w:val="004E5268"/>
    <w:rsid w:val="00567DD8"/>
    <w:rsid w:val="005B78D4"/>
    <w:rsid w:val="005D3106"/>
    <w:rsid w:val="005E28DE"/>
    <w:rsid w:val="005E4F44"/>
    <w:rsid w:val="005F247F"/>
    <w:rsid w:val="006340AA"/>
    <w:rsid w:val="00677C9E"/>
    <w:rsid w:val="00693B96"/>
    <w:rsid w:val="006A7CDE"/>
    <w:rsid w:val="006B1D84"/>
    <w:rsid w:val="006B5D34"/>
    <w:rsid w:val="006C1D40"/>
    <w:rsid w:val="006E05E4"/>
    <w:rsid w:val="00703A90"/>
    <w:rsid w:val="00705C02"/>
    <w:rsid w:val="0074325C"/>
    <w:rsid w:val="00751001"/>
    <w:rsid w:val="00763C45"/>
    <w:rsid w:val="00771687"/>
    <w:rsid w:val="007876B5"/>
    <w:rsid w:val="007A7DAB"/>
    <w:rsid w:val="007B7EA0"/>
    <w:rsid w:val="007C3DF4"/>
    <w:rsid w:val="007F7831"/>
    <w:rsid w:val="00813BAF"/>
    <w:rsid w:val="00850FD0"/>
    <w:rsid w:val="00892BFE"/>
    <w:rsid w:val="0093219C"/>
    <w:rsid w:val="00974E36"/>
    <w:rsid w:val="00976714"/>
    <w:rsid w:val="00997424"/>
    <w:rsid w:val="00997A80"/>
    <w:rsid w:val="009C54AA"/>
    <w:rsid w:val="009E4021"/>
    <w:rsid w:val="00A12AEE"/>
    <w:rsid w:val="00A2515B"/>
    <w:rsid w:val="00A26A5F"/>
    <w:rsid w:val="00A45E9F"/>
    <w:rsid w:val="00A47D5B"/>
    <w:rsid w:val="00A55DCE"/>
    <w:rsid w:val="00A6637F"/>
    <w:rsid w:val="00B02865"/>
    <w:rsid w:val="00BB36C7"/>
    <w:rsid w:val="00BF6A42"/>
    <w:rsid w:val="00C34B67"/>
    <w:rsid w:val="00C602FE"/>
    <w:rsid w:val="00C878D0"/>
    <w:rsid w:val="00CC604A"/>
    <w:rsid w:val="00CD2560"/>
    <w:rsid w:val="00CF31EC"/>
    <w:rsid w:val="00D17871"/>
    <w:rsid w:val="00D314B9"/>
    <w:rsid w:val="00D3743F"/>
    <w:rsid w:val="00D47A76"/>
    <w:rsid w:val="00D72749"/>
    <w:rsid w:val="00D73712"/>
    <w:rsid w:val="00D92B01"/>
    <w:rsid w:val="00DB41F6"/>
    <w:rsid w:val="00DC236D"/>
    <w:rsid w:val="00DF6564"/>
    <w:rsid w:val="00E021B3"/>
    <w:rsid w:val="00E04A21"/>
    <w:rsid w:val="00E27FCF"/>
    <w:rsid w:val="00E33CE9"/>
    <w:rsid w:val="00E55E98"/>
    <w:rsid w:val="00E57BBC"/>
    <w:rsid w:val="00EE0995"/>
    <w:rsid w:val="00F23B3F"/>
    <w:rsid w:val="00F2682B"/>
    <w:rsid w:val="00F30DE2"/>
    <w:rsid w:val="00F354C4"/>
    <w:rsid w:val="00F44217"/>
    <w:rsid w:val="00F55ED8"/>
    <w:rsid w:val="00F8639D"/>
    <w:rsid w:val="00F94E11"/>
    <w:rsid w:val="00FA4094"/>
    <w:rsid w:val="00FB4037"/>
    <w:rsid w:val="00FC0D91"/>
    <w:rsid w:val="00FC3D38"/>
    <w:rsid w:val="0DBF68FD"/>
    <w:rsid w:val="1A9C424D"/>
    <w:rsid w:val="2423153B"/>
    <w:rsid w:val="3183186B"/>
    <w:rsid w:val="32B2290A"/>
    <w:rsid w:val="414A5F02"/>
    <w:rsid w:val="53603363"/>
    <w:rsid w:val="55083CB2"/>
    <w:rsid w:val="5560589C"/>
    <w:rsid w:val="5E8425FB"/>
    <w:rsid w:val="6B4C75EA"/>
    <w:rsid w:val="725A6099"/>
    <w:rsid w:val="74D55507"/>
    <w:rsid w:val="7DF82266"/>
    <w:rsid w:val="7E1D1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</Pages>
  <Words>47</Words>
  <Characters>83</Characters>
  <Lines>1</Lines>
  <Paragraphs>1</Paragraphs>
  <TotalTime>0</TotalTime>
  <ScaleCrop>false</ScaleCrop>
  <LinksUpToDate>false</LinksUpToDate>
  <CharactersWithSpaces>99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7T09:45:00Z</dcterms:created>
  <dc:creator>1</dc:creator>
  <cp:lastModifiedBy>郑林涛</cp:lastModifiedBy>
  <dcterms:modified xsi:type="dcterms:W3CDTF">2025-04-13T06:02:46Z</dcterms:modified>
  <cp:revision>27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ZDk3MGFiYTg5ZmM1ZDNlY2Y0NmI5MWMzYThhYmZmMDMiLCJ1c2VySWQiOiI0MzMzOTc5MjAifQ==</vt:lpwstr>
  </property>
  <property fmtid="{D5CDD505-2E9C-101B-9397-08002B2CF9AE}" pid="3" name="KSOProductBuildVer">
    <vt:lpwstr>2052-12.1.0.20784</vt:lpwstr>
  </property>
  <property fmtid="{D5CDD505-2E9C-101B-9397-08002B2CF9AE}" pid="4" name="ICV">
    <vt:lpwstr>C79A158535874BE18708ABCDEE4E9381_12</vt:lpwstr>
  </property>
</Properties>
</file>